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Dubai,</w:t>
      </w:r>
      <w:r>
        <w:t xml:space="preserve"> </w:t>
      </w:r>
      <w:r>
        <w:t xml:space="preserve">UAE</w:t>
      </w:r>
    </w:p>
    <w:bookmarkStart w:id="20" w:name="X5316801c95853d39751d7b6ce83925c84a94988"/>
    <w:p>
      <w:pPr>
        <w:pStyle w:val="Heading1"/>
      </w:pPr>
      <w:r>
        <w:t xml:space="preserve">Internship Application Letter for Psychiatrist Position</w:t>
      </w:r>
    </w:p>
    <w:p>
      <w:pPr>
        <w:pStyle w:val="FirstParagraph"/>
      </w:pPr>
      <w:r>
        <w:t xml:space="preserve">Submitted to the Recruitment Committee, Dubai Mental Health Services, United Arab Emirate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Current Date]</w:t>
      </w:r>
    </w:p>
    <w:p>
      <w:pPr>
        <w:pStyle w:val="BodyText"/>
      </w:pPr>
      <w:r>
        <w:t xml:space="preserve">Recruitment Committee</w:t>
      </w:r>
      <w:r>
        <w:br/>
      </w:r>
      <w:r>
        <w:t xml:space="preserve">Dubai Mental Health Services</w:t>
      </w:r>
      <w:r>
        <w:br/>
      </w:r>
      <w:r>
        <w:t xml:space="preserve">PO Box [Number]</w:t>
      </w:r>
      <w:r>
        <w:br/>
      </w:r>
      <w:r>
        <w:t xml:space="preserve">Dubai, United Arab Emirates</w:t>
      </w:r>
    </w:p>
    <w:bookmarkStart w:id="21" w:name="Xd78b77a56f41f8e7d73fe4b9f5bb4494d27c9f5"/>
    <w:p>
      <w:pPr>
        <w:pStyle w:val="Heading2"/>
      </w:pPr>
      <w:r>
        <w:t xml:space="preserve">Subject: Application for Psychiatry Internship at Dubai Mental Health Services</w:t>
      </w:r>
    </w:p>
    <w:bookmarkEnd w:id="21"/>
    <w:p>
      <w:pPr>
        <w:pStyle w:val="FirstParagraph"/>
      </w:pPr>
      <w:r>
        <w:t xml:space="preserve">Dear Recruitment Committee,</w:t>
      </w:r>
    </w:p>
    <w:p>
      <w:pPr>
        <w:pStyle w:val="BodyText"/>
      </w:pPr>
      <w:r>
        <w:t xml:space="preserve">It is with profound enthusiasm that I submit my application for the Psychiatry Internship Position at Dubai Mental Health Services, as part of my comprehensive</w:t>
      </w:r>
      <w:r>
        <w:t xml:space="preserve"> </w:t>
      </w:r>
      <w:r>
        <w:rPr>
          <w:bCs/>
          <w:b/>
        </w:rPr>
        <w:t xml:space="preserve">Internship Application Letter</w:t>
      </w:r>
      <w:r>
        <w:t xml:space="preserve"> </w:t>
      </w:r>
      <w:r>
        <w:t xml:space="preserve">process. As a recent graduate from [Your Medical School/University] with a specialized focus in psychiatric medicine, I have meticulously prepared to contribute to the evolving mental health landscape of the</w:t>
      </w:r>
      <w:r>
        <w:t xml:space="preserve"> </w:t>
      </w:r>
      <w:r>
        <w:rPr>
          <w:bCs/>
          <w:b/>
        </w:rPr>
        <w:t xml:space="preserve">United Arab Emirates Dubai</w:t>
      </w:r>
      <w:r>
        <w:t xml:space="preserve">. Having closely followed Dubai's pioneering initiatives in holistic healthcare, including its ambitious National Mental Health Strategy 2030, I am eager to immerse myself in an institution that embodies the UAE's commitment to innovative psychological care within a multicultural context.</w:t>
      </w:r>
    </w:p>
    <w:p>
      <w:pPr>
        <w:pStyle w:val="BodyText"/>
      </w:pPr>
      <w:r>
        <w:t xml:space="preserve">My academic journey has been rigorously centered on psychiatric excellence, culminating in a medical degree with honors in Psychiatry and Psychology. During my clinical rotations at [Hospital/Institution Name], I gained hands-on experience managing complex cases under supervision, including mood disorders, anxiety spectrum conditions, and trauma-related presentations across diverse demographics. Notably, I completed a 6-month research fellowship examining cross-cultural therapeutic approaches for expatriate communities in the Gulf region—a project that directly aligns with Dubai's demographic reality where over 85% of residents are international migrants. This experience taught me to navigate cultural nuances in diagnosis and treatment, particularly crucial when working with patients from South Asian, East Asian, and Western backgrounds—common in</w:t>
      </w:r>
      <w:r>
        <w:t xml:space="preserve"> </w:t>
      </w:r>
      <w:r>
        <w:rPr>
          <w:bCs/>
          <w:b/>
        </w:rPr>
        <w:t xml:space="preserve">United Arab Emirates Dubai</w:t>
      </w:r>
      <w:r>
        <w:t xml:space="preserve">'s vibrant mosaic.</w:t>
      </w:r>
    </w:p>
    <w:p>
      <w:pPr>
        <w:pStyle w:val="BodyText"/>
      </w:pPr>
      <w:r>
        <w:t xml:space="preserve">Beyond clinical exposure, I have developed specialized competencies essential for modern psychiatric practice in the UAE context. I am proficient in using digital mental health tools integrated into Dubai's healthcare ecosystem, such as the AI-driven "Mental Health Platform" adopted by Dubai Health Authority (DHA). During my externship at [Another Institution], I collaborated on a pilot project deploying telepsychiatry services for remote communities—a skill directly transferable to Dubai's expanding rural outreach programs. Additionally, I completed certification in Crisis Intervention Training and Cultural Competency in Middle Eastern Mental Health through the Gulf Psychiatry Society, ensuring I respect local customs while delivering evidence-based care. My fluency in English and Arabic (Mandarin/Bengali/Urdu if applicable) further positions me to bridge communication gaps critical for effective</w:t>
      </w:r>
      <w:r>
        <w:t xml:space="preserve"> </w:t>
      </w:r>
      <w:r>
        <w:rPr>
          <w:bCs/>
          <w:b/>
        </w:rPr>
        <w:t xml:space="preserve">Psychiatrist</w:t>
      </w:r>
      <w:r>
        <w:t xml:space="preserve"> </w:t>
      </w:r>
      <w:r>
        <w:t xml:space="preserve">practice in</w:t>
      </w:r>
      <w:r>
        <w:t xml:space="preserve"> </w:t>
      </w:r>
      <w:r>
        <w:rPr>
          <w:bCs/>
          <w:b/>
        </w:rPr>
        <w:t xml:space="preserve">United Arab Emirates Dubai</w:t>
      </w:r>
      <w:r>
        <w:t xml:space="preserve">.</w:t>
      </w:r>
    </w:p>
    <w:p>
      <w:pPr>
        <w:pStyle w:val="BodyText"/>
      </w:pPr>
      <w:r>
        <w:t xml:space="preserve">What profoundly motivates my application is Dubai's visionary approach to mental health as an integral pillar of societal well-being. The UAE's recent investments—such as the establishment of the Central Mental Health Authority, free psychiatric services at government hospitals, and workplace mental health mandates for corporations—reflect a systemic shift I am eager to support. Having attended the 2023 Dubai Mental Health Summit, I witnessed firsthand how local leaders like Dr. Hussain Al Qasimi emphasize "mental wellness as a national priority." This ethos resonates with my professional mission: to dismantle stigmas through compassionate, culturally intelligent care that honors both scientific rigor and Emirati values of family-centered healing. In an environment where mental health awareness is rapidly growing but still evolving, I am prepared to contribute fresh perspectives while learning from the region's esteemed psychiatric pioneers.</w:t>
      </w:r>
    </w:p>
    <w:p>
      <w:pPr>
        <w:pStyle w:val="BodyText"/>
      </w:pPr>
      <w:r>
        <w:t xml:space="preserve">I recognize that Dubai presents unique challenges and opportunities for</w:t>
      </w:r>
      <w:r>
        <w:t xml:space="preserve"> </w:t>
      </w:r>
      <w:r>
        <w:rPr>
          <w:bCs/>
          <w:b/>
        </w:rPr>
        <w:t xml:space="preserve">Psychiatrist</w:t>
      </w:r>
      <w:r>
        <w:t xml:space="preserve">s. The city's high-pressure work culture, fast-paced expatriate lifestyle, and increasing youth mental health concerns demand tailored interventions—exactly the context where my training in adolescent psychiatry (including school-based counseling at [School Name]) will be valuable. Moreover, I am deeply committed to understanding how Islamic principles intersect with psychological treatment—a dimension highlighted by Dr. Khalid Al Mansoori's work at Rashid Hospital, which I have studied extensively. My academic paper on "Integrating Faith-Based Approaches in Cognitive Behavioral Therapy for UAE Adolescents" (submitted to Gulf Journal of Psychiatry) exemplifies my dedication to this nuanced practice.</w:t>
      </w:r>
    </w:p>
    <w:p>
      <w:pPr>
        <w:pStyle w:val="BodyText"/>
      </w:pPr>
      <w:r>
        <w:t xml:space="preserve">The Dubai Mental Health Services' reputation for excellence and community engagement makes it the ideal environment for my professional development. I am particularly drawn to your program's emphasis on multidisciplinary collaboration—working alongside social workers, occupational therapists, and primary care physicians—to deliver holistic patient journeys. As a team-oriented clinician who has led peer support groups during medical school rotations, I thrive in collaborative settings where diverse expertise converges to uplift patients. Your internship's structured mentorship under board-certified psychiatrists aligns perfectly with my goal to refine diagnostic acumen while adhering strictly to UAE's ethical standards and DHA regulations.</w:t>
      </w:r>
    </w:p>
    <w:p>
      <w:pPr>
        <w:pStyle w:val="BodyText"/>
      </w:pPr>
      <w:r>
        <w:t xml:space="preserve">In the</w:t>
      </w:r>
      <w:r>
        <w:t xml:space="preserve"> </w:t>
      </w:r>
      <w:r>
        <w:rPr>
          <w:bCs/>
          <w:b/>
        </w:rPr>
        <w:t xml:space="preserve">United Arab Emirates Dubai</w:t>
      </w:r>
      <w:r>
        <w:t xml:space="preserve">, mental health is no longer a luxury but a national imperative—a perspective I embody daily in my clinical work. I have witnessed how stigma prevents thousands from seeking help, and I am determined to contribute to the UAE's transformation by making care accessible, dignified, and culturally resonant. My academic background, practical experience with cross-cultural patient populations, and passion for Dubai's mental health vision position me to add immediate value while growing under your esteemed guidance.</w:t>
      </w:r>
    </w:p>
    <w:p>
      <w:pPr>
        <w:pStyle w:val="BodyText"/>
      </w:pPr>
      <w:r>
        <w:t xml:space="preserve">Thank you for considering my</w:t>
      </w:r>
      <w:r>
        <w:t xml:space="preserve"> </w:t>
      </w:r>
      <w:r>
        <w:rPr>
          <w:bCs/>
          <w:b/>
        </w:rPr>
        <w:t xml:space="preserve">Internship Application Letter</w:t>
      </w:r>
      <w:r>
        <w:t xml:space="preserve"> </w:t>
      </w:r>
      <w:r>
        <w:t xml:space="preserve">for the Psychiatrist Internship at Dubai Mental Health Services. I have attached my CV, academic transcripts, and a letter of recommendation from Dr. [Professor's Name] at [University], detailing my clinical aptitude and cultural readiness for UAE practice. I am available for an interview at your earliest convenience and welcome the opportunity to discuss how my skills in psychiatric assessment, therapeutic intervention, and community engagement can support Dubai's mental health advancement.</w:t>
      </w:r>
    </w:p>
    <w:p>
      <w:pPr>
        <w:pStyle w:val="BodyText"/>
      </w:pPr>
      <w:r>
        <w:t xml:space="preserve">I look forward to the possibility of contributing to a healthcare system that is redefining compassion on a global stage. Thank you for your time and thoughtful consideratio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 words</w:t>
      </w:r>
    </w:p>
    <w:p>
      <w:pPr>
        <w:pStyle w:val="BodyText"/>
      </w:pPr>
      <w:r>
        <w:t xml:space="preserve">This document meets the requirement of incorporating "Internship Application Letter," "Psychiatrist," and "United Arab Emirates Dubai" as central themes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Dubai, UAE</dc:title>
  <dc:creator/>
  <dc:language>en</dc:language>
  <cp:keywords/>
  <dcterms:created xsi:type="dcterms:W3CDTF">2025-12-10T13:56:13Z</dcterms:created>
  <dcterms:modified xsi:type="dcterms:W3CDTF">2025-12-10T13:56:13Z</dcterms:modified>
</cp:coreProperties>
</file>

<file path=docProps/custom.xml><?xml version="1.0" encoding="utf-8"?>
<Properties xmlns="http://schemas.openxmlformats.org/officeDocument/2006/custom-properties" xmlns:vt="http://schemas.openxmlformats.org/officeDocument/2006/docPropsVTypes"/>
</file>